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3F79" w:rsidRDefault="003D3F79" w:rsidP="00B22037">
      <w:pPr>
        <w:pStyle w:val="BodyText"/>
        <w:spacing w:before="6"/>
        <w:jc w:val="center"/>
        <w:rPr>
          <w:b/>
          <w:sz w:val="32"/>
          <w:szCs w:val="32"/>
        </w:rPr>
      </w:pPr>
      <w:bookmarkStart w:id="0" w:name="_GoBack"/>
      <w:bookmarkEnd w:id="0"/>
    </w:p>
    <w:p w:rsidR="00832461" w:rsidRPr="00B22037" w:rsidRDefault="00B22037" w:rsidP="00B22037">
      <w:pPr>
        <w:pStyle w:val="BodyText"/>
        <w:spacing w:before="6"/>
        <w:jc w:val="center"/>
        <w:rPr>
          <w:b/>
          <w:sz w:val="32"/>
          <w:szCs w:val="32"/>
        </w:rPr>
      </w:pPr>
      <w:r w:rsidRPr="00B22037">
        <w:rPr>
          <w:b/>
          <w:sz w:val="32"/>
          <w:szCs w:val="32"/>
        </w:rPr>
        <w:t>Children’ Assent to Participate in Research (Verbal for Ages 0-6)</w:t>
      </w:r>
    </w:p>
    <w:p w:rsidR="00B22037" w:rsidRDefault="00B22037">
      <w:pPr>
        <w:pStyle w:val="Heading1"/>
        <w:tabs>
          <w:tab w:val="left" w:pos="3353"/>
        </w:tabs>
        <w:spacing w:line="240" w:lineRule="auto"/>
      </w:pPr>
    </w:p>
    <w:p w:rsidR="00832461" w:rsidRDefault="00BD48DD">
      <w:pPr>
        <w:pStyle w:val="Heading1"/>
        <w:tabs>
          <w:tab w:val="left" w:pos="3353"/>
        </w:tabs>
        <w:spacing w:line="240" w:lineRule="auto"/>
      </w:pPr>
      <w:r>
        <w:t>Participant</w:t>
      </w:r>
      <w:r>
        <w:rPr>
          <w:spacing w:val="-4"/>
        </w:rPr>
        <w:t xml:space="preserve"> </w:t>
      </w:r>
      <w:r>
        <w:t xml:space="preserve">#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832461" w:rsidRDefault="00832461">
      <w:pPr>
        <w:pStyle w:val="BodyText"/>
        <w:spacing w:before="3"/>
        <w:rPr>
          <w:b/>
          <w:sz w:val="16"/>
        </w:rPr>
      </w:pPr>
    </w:p>
    <w:p w:rsidR="00832461" w:rsidRDefault="00BD48DD">
      <w:pPr>
        <w:spacing w:before="90" w:line="275" w:lineRule="exact"/>
        <w:ind w:left="100"/>
        <w:rPr>
          <w:b/>
          <w:sz w:val="24"/>
        </w:rPr>
      </w:pPr>
      <w:r>
        <w:rPr>
          <w:b/>
          <w:sz w:val="24"/>
        </w:rPr>
        <w:t>Research staff to child</w:t>
      </w:r>
    </w:p>
    <w:p w:rsidR="00832461" w:rsidRDefault="00BD48DD">
      <w:pPr>
        <w:pStyle w:val="ListParagraph"/>
        <w:numPr>
          <w:ilvl w:val="0"/>
          <w:numId w:val="2"/>
        </w:numPr>
        <w:tabs>
          <w:tab w:val="left" w:pos="461"/>
        </w:tabs>
        <w:spacing w:line="252" w:lineRule="exact"/>
        <w:ind w:hanging="361"/>
      </w:pPr>
      <w:r>
        <w:t>Make direct eye contact with child and smile.</w:t>
      </w:r>
    </w:p>
    <w:p w:rsidR="00832461" w:rsidRDefault="00BD48DD">
      <w:pPr>
        <w:pStyle w:val="ListParagraph"/>
        <w:numPr>
          <w:ilvl w:val="0"/>
          <w:numId w:val="2"/>
        </w:numPr>
        <w:tabs>
          <w:tab w:val="left" w:pos="461"/>
        </w:tabs>
        <w:spacing w:before="1" w:line="252" w:lineRule="exact"/>
        <w:ind w:hanging="361"/>
      </w:pPr>
      <w:r>
        <w:t>Prompt the child to look directly at you and</w:t>
      </w:r>
      <w:r>
        <w:rPr>
          <w:spacing w:val="-12"/>
        </w:rPr>
        <w:t xml:space="preserve"> </w:t>
      </w:r>
      <w:r>
        <w:t>listen.</w:t>
      </w:r>
    </w:p>
    <w:p w:rsidR="00832461" w:rsidRDefault="00BD48DD">
      <w:pPr>
        <w:pStyle w:val="ListParagraph"/>
        <w:numPr>
          <w:ilvl w:val="0"/>
          <w:numId w:val="2"/>
        </w:numPr>
        <w:tabs>
          <w:tab w:val="left" w:pos="461"/>
        </w:tabs>
        <w:ind w:right="112"/>
      </w:pPr>
      <w:r>
        <w:t>Say “We would like to work with you for a little while. We are going to look at some pictures, say some numbers, and play with some toys. Would you like to work with</w:t>
      </w:r>
      <w:r>
        <w:rPr>
          <w:spacing w:val="-11"/>
        </w:rPr>
        <w:t xml:space="preserve"> </w:t>
      </w:r>
      <w:r>
        <w:t>us?”</w:t>
      </w:r>
    </w:p>
    <w:p w:rsidR="00832461" w:rsidRDefault="00832461">
      <w:pPr>
        <w:pStyle w:val="BodyText"/>
        <w:spacing w:before="2"/>
      </w:pPr>
    </w:p>
    <w:p w:rsidR="00832461" w:rsidRDefault="00BD48DD">
      <w:pPr>
        <w:pStyle w:val="Heading1"/>
        <w:spacing w:before="0"/>
      </w:pPr>
      <w:r>
        <w:t>Potential Indicators of Assent</w:t>
      </w:r>
    </w:p>
    <w:p w:rsidR="00832461" w:rsidRDefault="00BD48DD">
      <w:pPr>
        <w:pStyle w:val="ListParagraph"/>
        <w:numPr>
          <w:ilvl w:val="0"/>
          <w:numId w:val="1"/>
        </w:numPr>
        <w:tabs>
          <w:tab w:val="left" w:pos="461"/>
        </w:tabs>
        <w:ind w:right="1049"/>
      </w:pPr>
      <w:r>
        <w:t>Saying “yes,” “uh-huh” or a phrase or sound that the parent/guardian or teacher indicates</w:t>
      </w:r>
      <w:r>
        <w:rPr>
          <w:spacing w:val="-29"/>
        </w:rPr>
        <w:t xml:space="preserve"> </w:t>
      </w:r>
      <w:r>
        <w:t>as affirmative.</w:t>
      </w:r>
    </w:p>
    <w:p w:rsidR="00832461" w:rsidRDefault="00BD48DD">
      <w:pPr>
        <w:pStyle w:val="ListParagraph"/>
        <w:numPr>
          <w:ilvl w:val="0"/>
          <w:numId w:val="1"/>
        </w:numPr>
        <w:tabs>
          <w:tab w:val="left" w:pos="461"/>
        </w:tabs>
        <w:ind w:right="515"/>
      </w:pPr>
      <w:r>
        <w:t>Smiling, nodding, touching the experimenter, or other physical actions that indicate interest in the interaction.</w:t>
      </w:r>
    </w:p>
    <w:p w:rsidR="00832461" w:rsidRDefault="00832461">
      <w:pPr>
        <w:pStyle w:val="BodyText"/>
        <w:rPr>
          <w:sz w:val="20"/>
        </w:rPr>
      </w:pPr>
    </w:p>
    <w:p w:rsidR="00832461" w:rsidRDefault="00832461">
      <w:pPr>
        <w:pStyle w:val="BodyText"/>
        <w:spacing w:before="1"/>
        <w:rPr>
          <w:sz w:val="16"/>
        </w:rPr>
      </w:pPr>
    </w:p>
    <w:p w:rsidR="00832461" w:rsidRDefault="00BD48DD">
      <w:pPr>
        <w:pStyle w:val="BodyText"/>
        <w:spacing w:before="91"/>
        <w:ind w:left="190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1842770</wp:posOffset>
                </wp:positionH>
                <wp:positionV relativeFrom="paragraph">
                  <wp:posOffset>75565</wp:posOffset>
                </wp:positionV>
                <wp:extent cx="130810" cy="130810"/>
                <wp:effectExtent l="0" t="0" r="0" b="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810" cy="13081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E49D91" id="Rectangle 5" o:spid="_x0000_s1026" style="position:absolute;margin-left:145.1pt;margin-top:5.95pt;width:10.3pt;height:10.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" filled="f" strokeweight=".72pt">
                <w10:wrap anchorx="page"/>
              </v:rect>
            </w:pict>
          </mc:Fallback>
        </mc:AlternateContent>
      </w:r>
      <w:r>
        <w:t>Child indicated yes.</w:t>
      </w:r>
    </w:p>
    <w:p w:rsidR="00832461" w:rsidRDefault="00832461">
      <w:pPr>
        <w:pStyle w:val="BodyText"/>
        <w:rPr>
          <w:sz w:val="20"/>
        </w:rPr>
      </w:pPr>
    </w:p>
    <w:p w:rsidR="00832461" w:rsidRDefault="00832461">
      <w:pPr>
        <w:pStyle w:val="BodyText"/>
        <w:rPr>
          <w:sz w:val="16"/>
        </w:rPr>
      </w:pPr>
    </w:p>
    <w:p w:rsidR="00832461" w:rsidRDefault="00BD48DD">
      <w:pPr>
        <w:pStyle w:val="BodyText"/>
        <w:spacing w:before="92"/>
        <w:ind w:left="190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posOffset>1842770</wp:posOffset>
                </wp:positionH>
                <wp:positionV relativeFrom="paragraph">
                  <wp:posOffset>76200</wp:posOffset>
                </wp:positionV>
                <wp:extent cx="130810" cy="130810"/>
                <wp:effectExtent l="0" t="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810" cy="13081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4ACD3C" id="Rectangle 4" o:spid="_x0000_s1026" style="position:absolute;margin-left:145.1pt;margin-top:6pt;width:10.3pt;height:10.3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" filled="f" strokeweight=".72pt">
                <w10:wrap anchorx="page"/>
              </v:rect>
            </w:pict>
          </mc:Fallback>
        </mc:AlternateContent>
      </w:r>
      <w:r>
        <w:t>Child indicated no.</w:t>
      </w:r>
    </w:p>
    <w:p w:rsidR="00832461" w:rsidRDefault="00832461">
      <w:pPr>
        <w:pStyle w:val="BodyText"/>
        <w:rPr>
          <w:sz w:val="20"/>
        </w:rPr>
      </w:pPr>
    </w:p>
    <w:p w:rsidR="00832461" w:rsidRDefault="00832461">
      <w:pPr>
        <w:pStyle w:val="BodyText"/>
        <w:rPr>
          <w:sz w:val="20"/>
        </w:rPr>
      </w:pPr>
    </w:p>
    <w:p w:rsidR="00832461" w:rsidRDefault="00832461">
      <w:pPr>
        <w:pStyle w:val="BodyText"/>
        <w:rPr>
          <w:sz w:val="20"/>
        </w:rPr>
      </w:pPr>
    </w:p>
    <w:p w:rsidR="00832461" w:rsidRDefault="00BD48DD">
      <w:pPr>
        <w:pStyle w:val="BodyText"/>
        <w:spacing w:before="7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00660</wp:posOffset>
                </wp:positionV>
                <wp:extent cx="2865120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6512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4512"/>
                            <a:gd name="T2" fmla="+- 0 5952 1440"/>
                            <a:gd name="T3" fmla="*/ T2 w 45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512">
                              <a:moveTo>
                                <a:pt x="0" y="0"/>
                              </a:moveTo>
                              <a:lnTo>
                                <a:pt x="451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346EA" id="Freeform 3" o:spid="_x0000_s1026" style="position:absolute;margin-left:1in;margin-top:15.8pt;width:225.6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" path="m,l4512,e" filled="f" strokeweight=".15578mm">
                <v:path arrowok="t" o:connecttype="custom" o:connectlocs="0,0;28651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4572635</wp:posOffset>
                </wp:positionH>
                <wp:positionV relativeFrom="paragraph">
                  <wp:posOffset>200660</wp:posOffset>
                </wp:positionV>
                <wp:extent cx="1329055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29055" cy="1270"/>
                        </a:xfrm>
                        <a:custGeom>
                          <a:avLst/>
                          <a:gdLst>
                            <a:gd name="T0" fmla="+- 0 7201 7201"/>
                            <a:gd name="T1" fmla="*/ T0 w 2093"/>
                            <a:gd name="T2" fmla="+- 0 9294 7201"/>
                            <a:gd name="T3" fmla="*/ T2 w 209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093">
                              <a:moveTo>
                                <a:pt x="0" y="0"/>
                              </a:moveTo>
                              <a:lnTo>
                                <a:pt x="2093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EB3140" id="Freeform 2" o:spid="_x0000_s1026" style="position:absolute;margin-left:360.05pt;margin-top:15.8pt;width:104.6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9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" path="m,l2093,e" filled="f" strokeweight=".15578mm">
                <v:path arrowok="t" o:connecttype="custom" o:connectlocs="0,0;1329055,0" o:connectangles="0,0"/>
                <w10:wrap type="topAndBottom" anchorx="page"/>
              </v:shape>
            </w:pict>
          </mc:Fallback>
        </mc:AlternateContent>
      </w:r>
    </w:p>
    <w:p w:rsidR="00832461" w:rsidRDefault="00BD48DD">
      <w:pPr>
        <w:pStyle w:val="BodyText"/>
        <w:tabs>
          <w:tab w:val="left" w:pos="5861"/>
        </w:tabs>
        <w:spacing w:before="91"/>
        <w:ind w:left="100"/>
      </w:pPr>
      <w:r>
        <w:t>Investigator</w:t>
      </w:r>
      <w:r>
        <w:rPr>
          <w:spacing w:val="-3"/>
        </w:rPr>
        <w:t xml:space="preserve"> </w:t>
      </w:r>
      <w:r>
        <w:t>Signature</w:t>
      </w:r>
      <w:r>
        <w:tab/>
        <w:t>Date</w:t>
      </w:r>
    </w:p>
    <w:sectPr w:rsidR="00832461" w:rsidSect="00B22037">
      <w:headerReference w:type="default" r:id="rId8"/>
      <w:type w:val="continuous"/>
      <w:pgSz w:w="12240" w:h="15840"/>
      <w:pgMar w:top="1360" w:right="1320" w:bottom="280" w:left="1340" w:header="100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60F7" w:rsidRDefault="004860F7" w:rsidP="00B22037">
      <w:r>
        <w:separator/>
      </w:r>
    </w:p>
  </w:endnote>
  <w:endnote w:type="continuationSeparator" w:id="0">
    <w:p w:rsidR="004860F7" w:rsidRDefault="004860F7" w:rsidP="00B22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60F7" w:rsidRDefault="004860F7" w:rsidP="00B22037">
      <w:r>
        <w:separator/>
      </w:r>
    </w:p>
  </w:footnote>
  <w:footnote w:type="continuationSeparator" w:id="0">
    <w:p w:rsidR="004860F7" w:rsidRDefault="004860F7" w:rsidP="00B22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2037" w:rsidRPr="003D3F79" w:rsidRDefault="00B22037" w:rsidP="003D3F79">
    <w:pPr>
      <w:pStyle w:val="Header"/>
      <w:jc w:val="center"/>
      <w:rPr>
        <w:sz w:val="24"/>
      </w:rPr>
    </w:pPr>
    <w:r w:rsidRPr="003D3F79">
      <w:rPr>
        <w:noProof/>
        <w:sz w:val="24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2545715</wp:posOffset>
          </wp:positionH>
          <wp:positionV relativeFrom="paragraph">
            <wp:posOffset>-541020</wp:posOffset>
          </wp:positionV>
          <wp:extent cx="997200" cy="511200"/>
          <wp:effectExtent l="0" t="0" r="0" b="317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7200" cy="5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1" w:name="_Hlk47361997"/>
    <w:r w:rsidRPr="003D3F79">
      <w:rPr>
        <w:b/>
        <w:color w:val="5F497A"/>
        <w:sz w:val="24"/>
      </w:rPr>
      <w:t>Texas Christian University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2E3A21"/>
    <w:multiLevelType w:val="hybridMultilevel"/>
    <w:tmpl w:val="815879B2"/>
    <w:lvl w:ilvl="0" w:tplc="0CA699D4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F6CE0708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en-US"/>
      </w:rPr>
    </w:lvl>
    <w:lvl w:ilvl="2" w:tplc="14880E78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en-US"/>
      </w:rPr>
    </w:lvl>
    <w:lvl w:ilvl="3" w:tplc="6638FF6A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4" w:tplc="171CE1EC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en-US"/>
      </w:rPr>
    </w:lvl>
    <w:lvl w:ilvl="5" w:tplc="DC2E8548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en-US"/>
      </w:rPr>
    </w:lvl>
    <w:lvl w:ilvl="6" w:tplc="8DE4DA22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en-US"/>
      </w:rPr>
    </w:lvl>
    <w:lvl w:ilvl="7" w:tplc="DDF47B86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en-US"/>
      </w:rPr>
    </w:lvl>
    <w:lvl w:ilvl="8" w:tplc="31862D18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5DB52ABE"/>
    <w:multiLevelType w:val="hybridMultilevel"/>
    <w:tmpl w:val="CBC4C206"/>
    <w:lvl w:ilvl="0" w:tplc="DC9841C4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4894CE88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en-US"/>
      </w:rPr>
    </w:lvl>
    <w:lvl w:ilvl="2" w:tplc="E474B0D4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en-US"/>
      </w:rPr>
    </w:lvl>
    <w:lvl w:ilvl="3" w:tplc="27D2F500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4" w:tplc="AACAAE18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en-US"/>
      </w:rPr>
    </w:lvl>
    <w:lvl w:ilvl="5" w:tplc="41860E34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en-US"/>
      </w:rPr>
    </w:lvl>
    <w:lvl w:ilvl="6" w:tplc="21BA3362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en-US"/>
      </w:rPr>
    </w:lvl>
    <w:lvl w:ilvl="7" w:tplc="91DC3D92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en-US"/>
      </w:rPr>
    </w:lvl>
    <w:lvl w:ilvl="8" w:tplc="61AEDECA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NDEwtDQwN7QwNLZU0lEKTi0uzszPAykwrgUApmCfXiwAAAA="/>
  </w:docVars>
  <w:rsids>
    <w:rsidRoot w:val="00832461"/>
    <w:rsid w:val="003D3F79"/>
    <w:rsid w:val="004860F7"/>
    <w:rsid w:val="00832461"/>
    <w:rsid w:val="00B22037"/>
    <w:rsid w:val="00BD4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0AAE9"/>
  <w15:docId w15:val="{02211DDC-E8AD-467C-A861-46DD44574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90" w:line="275" w:lineRule="exact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220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2037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220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037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5D72E-2A28-4338-9675-B34900505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Ballingall</dc:creator>
  <cp:lastModifiedBy>Perera, Isuru</cp:lastModifiedBy>
  <cp:revision>2</cp:revision>
  <dcterms:created xsi:type="dcterms:W3CDTF">2022-07-20T20:40:00Z</dcterms:created>
  <dcterms:modified xsi:type="dcterms:W3CDTF">2022-07-20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1-02T00:00:00Z</vt:filetime>
  </property>
</Properties>
</file>